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D7185" w14:textId="77777777"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Name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14:paraId="6D18A8A5" w14:textId="77777777"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Date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14:paraId="660ABE06" w14:textId="77777777"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School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14:paraId="4528D54E" w14:textId="77777777" w:rsidR="00BB60CD" w:rsidRPr="00525A3A" w:rsidRDefault="00BB60CD" w:rsidP="00BB60CD">
      <w:pPr>
        <w:pStyle w:val="NoSpacing"/>
        <w:rPr>
          <w:rFonts w:ascii="Arial" w:hAnsi="Arial" w:cs="Arial"/>
          <w:color w:val="003478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Facilitator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14:paraId="4A8BE51B" w14:textId="77777777" w:rsidR="00BB592F" w:rsidRDefault="00BB592F" w:rsidP="00BB60CD">
      <w:pPr>
        <w:pStyle w:val="NoSpacing"/>
        <w:rPr>
          <w:rFonts w:cs="Times New Roman"/>
          <w:b/>
          <w:sz w:val="24"/>
          <w:szCs w:val="24"/>
        </w:rPr>
        <w:sectPr w:rsidR="00BB592F" w:rsidSect="00BB592F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3E1197E" w14:textId="77777777" w:rsidR="00BB60CD" w:rsidRPr="00525A3A" w:rsidRDefault="00BB60CD" w:rsidP="00BB60CD">
      <w:pPr>
        <w:pStyle w:val="NoSpacing"/>
        <w:rPr>
          <w:rFonts w:cs="Times New Roman"/>
          <w:b/>
          <w:sz w:val="24"/>
          <w:szCs w:val="24"/>
        </w:rPr>
      </w:pPr>
    </w:p>
    <w:p w14:paraId="1D9BEB11" w14:textId="77777777" w:rsidR="00FE2C4B" w:rsidRDefault="004F742A" w:rsidP="00D95F88">
      <w:pPr>
        <w:pStyle w:val="Title"/>
      </w:pPr>
      <w:r>
        <w:t>6</w:t>
      </w:r>
      <w:r w:rsidR="00D95F88">
        <w:t>.01 Soil Composition</w:t>
      </w:r>
    </w:p>
    <w:p w14:paraId="01959B0F" w14:textId="309CF310" w:rsidR="00D95F88" w:rsidRPr="00D95F88" w:rsidRDefault="00D95F88" w:rsidP="00D95F88">
      <w:pPr>
        <w:rPr>
          <w:b/>
          <w:bCs/>
        </w:rPr>
      </w:pPr>
      <w:r w:rsidRPr="00D95F88">
        <w:rPr>
          <w:rStyle w:val="Strong"/>
        </w:rPr>
        <w:t>Part One Directions: Usi</w:t>
      </w:r>
      <w:r w:rsidR="008067BB">
        <w:rPr>
          <w:rStyle w:val="Strong"/>
        </w:rPr>
        <w:t>e</w:t>
      </w:r>
      <w:r w:rsidRPr="00D95F88">
        <w:rPr>
          <w:rStyle w:val="Strong"/>
        </w:rPr>
        <w:t xml:space="preserve"> a drawing program to create an illustration of a typical soil profile. You cannot just copy one from the internet; you must draw your own! Draw the soil horizons in order and make each horizon its own color. Your drawing must include O, A, B, and C horizons and bedrock. Save the image as a jpeg and paste it into this document. </w:t>
      </w:r>
    </w:p>
    <w:p w14:paraId="636A448C" w14:textId="77777777" w:rsidR="00D95F88" w:rsidRDefault="003F4F70" w:rsidP="00D95F88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CBB1E2" wp14:editId="4073FC2D">
                <wp:simplePos x="0" y="0"/>
                <wp:positionH relativeFrom="column">
                  <wp:posOffset>28575</wp:posOffset>
                </wp:positionH>
                <wp:positionV relativeFrom="paragraph">
                  <wp:posOffset>318770</wp:posOffset>
                </wp:positionV>
                <wp:extent cx="6486525" cy="54102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54102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E125B" w14:textId="77777777" w:rsidR="003F4F70" w:rsidRDefault="003F4F70"/>
                        </w:txbxContent>
                      </wps:txbx>
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CBB1E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.25pt;margin-top:25.1pt;width:510.75pt;height:42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" filled="f" strokeweight=".5pt">
                <v:textbox inset="3.6pt,,3.6pt">
                  <w:txbxContent>
                    <w:p w14:paraId="3C9E125B" w14:textId="77777777" w:rsidR="003F4F70" w:rsidRDefault="003F4F70"/>
                  </w:txbxContent>
                </v:textbox>
              </v:shape>
            </w:pict>
          </mc:Fallback>
        </mc:AlternateContent>
      </w:r>
      <w:r w:rsidR="00D95F88" w:rsidRPr="00D95F88">
        <w:rPr>
          <w:u w:val="single"/>
        </w:rPr>
        <w:t xml:space="preserve">Soil Profile (Paste your illustration </w:t>
      </w:r>
      <w:r>
        <w:rPr>
          <w:u w:val="single"/>
        </w:rPr>
        <w:t>below</w:t>
      </w:r>
      <w:r w:rsidR="00D95F88" w:rsidRPr="00D95F88">
        <w:rPr>
          <w:u w:val="single"/>
        </w:rPr>
        <w:t>):</w:t>
      </w:r>
    </w:p>
    <w:p w14:paraId="7ED48E3E" w14:textId="77777777" w:rsidR="003F4F70" w:rsidRDefault="003F4F70" w:rsidP="00D95F88">
      <w:pPr>
        <w:rPr>
          <w:u w:val="single"/>
        </w:rPr>
      </w:pPr>
    </w:p>
    <w:p w14:paraId="3B61CE98" w14:textId="77777777" w:rsidR="003F4F70" w:rsidRDefault="003F4F70" w:rsidP="00D95F88">
      <w:pPr>
        <w:rPr>
          <w:u w:val="single"/>
        </w:rPr>
      </w:pPr>
    </w:p>
    <w:p w14:paraId="323F709D" w14:textId="77777777" w:rsidR="003F4F70" w:rsidRDefault="003F4F70" w:rsidP="00D95F88">
      <w:pPr>
        <w:rPr>
          <w:u w:val="single"/>
        </w:rPr>
      </w:pPr>
    </w:p>
    <w:p w14:paraId="46D0173E" w14:textId="77777777" w:rsidR="003F4F70" w:rsidRDefault="003F4F70" w:rsidP="00D95F88">
      <w:pPr>
        <w:rPr>
          <w:u w:val="single"/>
        </w:rPr>
      </w:pPr>
    </w:p>
    <w:p w14:paraId="3818880E" w14:textId="77777777" w:rsidR="003F4F70" w:rsidRDefault="003F4F70" w:rsidP="00D95F88">
      <w:pPr>
        <w:rPr>
          <w:u w:val="single"/>
        </w:rPr>
      </w:pPr>
    </w:p>
    <w:p w14:paraId="20285575" w14:textId="77777777" w:rsidR="003F4F70" w:rsidRDefault="003F4F70" w:rsidP="00D95F88">
      <w:pPr>
        <w:rPr>
          <w:u w:val="single"/>
        </w:rPr>
      </w:pPr>
    </w:p>
    <w:p w14:paraId="46633136" w14:textId="77777777" w:rsidR="003F4F70" w:rsidRDefault="003F4F70" w:rsidP="00D95F88">
      <w:pPr>
        <w:rPr>
          <w:u w:val="single"/>
        </w:rPr>
      </w:pPr>
    </w:p>
    <w:p w14:paraId="6663B7EF" w14:textId="77777777" w:rsidR="003F4F70" w:rsidRDefault="003F4F70" w:rsidP="00D95F88">
      <w:pPr>
        <w:rPr>
          <w:u w:val="single"/>
        </w:rPr>
      </w:pPr>
    </w:p>
    <w:p w14:paraId="1A944B6E" w14:textId="77777777" w:rsidR="003F4F70" w:rsidRDefault="003F4F70" w:rsidP="00D95F88">
      <w:pPr>
        <w:rPr>
          <w:u w:val="single"/>
        </w:rPr>
      </w:pPr>
    </w:p>
    <w:p w14:paraId="461E7B40" w14:textId="77777777" w:rsidR="003F4F70" w:rsidRDefault="003F4F70" w:rsidP="00D95F88">
      <w:pPr>
        <w:rPr>
          <w:u w:val="single"/>
        </w:rPr>
      </w:pPr>
    </w:p>
    <w:p w14:paraId="1A6B1A3F" w14:textId="77777777" w:rsidR="003F4F70" w:rsidRDefault="003F4F70" w:rsidP="00D95F88">
      <w:pPr>
        <w:rPr>
          <w:u w:val="single"/>
        </w:rPr>
      </w:pPr>
    </w:p>
    <w:p w14:paraId="19DAAE1E" w14:textId="77777777" w:rsidR="003F4F70" w:rsidRDefault="003F4F70" w:rsidP="00D95F88">
      <w:pPr>
        <w:rPr>
          <w:u w:val="single"/>
        </w:rPr>
      </w:pPr>
    </w:p>
    <w:p w14:paraId="75567675" w14:textId="77777777" w:rsidR="003F4F70" w:rsidRDefault="003F4F70" w:rsidP="00D95F88">
      <w:pPr>
        <w:rPr>
          <w:u w:val="single"/>
        </w:rPr>
      </w:pPr>
    </w:p>
    <w:p w14:paraId="110B643D" w14:textId="77777777" w:rsidR="003F4F70" w:rsidRDefault="003F4F70" w:rsidP="00D95F88">
      <w:pPr>
        <w:rPr>
          <w:u w:val="single"/>
        </w:rPr>
      </w:pPr>
    </w:p>
    <w:p w14:paraId="7D1123D7" w14:textId="77777777" w:rsidR="003F4F70" w:rsidRDefault="003F4F70" w:rsidP="00D95F88">
      <w:pPr>
        <w:rPr>
          <w:u w:val="single"/>
        </w:rPr>
      </w:pPr>
    </w:p>
    <w:p w14:paraId="1598EB57" w14:textId="77777777" w:rsidR="003F4F70" w:rsidRDefault="003F4F70" w:rsidP="00D95F88">
      <w:pPr>
        <w:rPr>
          <w:u w:val="single"/>
        </w:rPr>
      </w:pPr>
    </w:p>
    <w:p w14:paraId="26892261" w14:textId="77777777" w:rsidR="003F4F70" w:rsidRDefault="003F4F70" w:rsidP="00D95F88">
      <w:pPr>
        <w:rPr>
          <w:u w:val="single"/>
        </w:rPr>
      </w:pPr>
    </w:p>
    <w:p w14:paraId="75F8986F" w14:textId="77777777" w:rsidR="00D95F88" w:rsidRDefault="00D95F88" w:rsidP="004C195A">
      <w:pPr>
        <w:pStyle w:val="NoSpacing"/>
        <w:rPr>
          <w:rStyle w:val="Strong"/>
          <w:sz w:val="24"/>
        </w:rPr>
      </w:pPr>
      <w:r w:rsidRPr="00D95F88">
        <w:rPr>
          <w:rStyle w:val="Strong"/>
          <w:sz w:val="24"/>
        </w:rPr>
        <w:lastRenderedPageBreak/>
        <w:t>Part Two Directions: Complete the following information about your illustration.</w:t>
      </w:r>
    </w:p>
    <w:p w14:paraId="5CFCD92D" w14:textId="77777777" w:rsidR="00D95F88" w:rsidRDefault="00D95F88" w:rsidP="004C195A">
      <w:pPr>
        <w:pStyle w:val="NoSpacing"/>
        <w:rPr>
          <w:rStyle w:val="Strong"/>
          <w:sz w:val="24"/>
        </w:rPr>
      </w:pPr>
    </w:p>
    <w:p w14:paraId="6B24811E" w14:textId="77777777" w:rsidR="00D95F88" w:rsidRDefault="00D95F88" w:rsidP="00D95F88">
      <w:pPr>
        <w:rPr>
          <w:rStyle w:val="SubtleReference"/>
        </w:rPr>
      </w:pPr>
      <w:r>
        <w:rPr>
          <w:rStyle w:val="SubtleReference"/>
        </w:rPr>
        <w:t>Soil Profile Key – which color is each layer?</w:t>
      </w:r>
    </w:p>
    <w:p w14:paraId="727A39B5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O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5604BE7A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A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F0C338D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B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2226AE8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C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5D6C3972" w14:textId="77777777" w:rsidR="00D95F88" w:rsidRDefault="00D95F88" w:rsidP="00D95F88">
      <w:pPr>
        <w:rPr>
          <w:rFonts w:cs="Arial"/>
          <w:color w:val="0070C0"/>
          <w:u w:val="single"/>
        </w:rPr>
      </w:pPr>
      <w:r w:rsidRPr="00D95F88">
        <w:rPr>
          <w:rStyle w:val="SubtleReference"/>
          <w:rFonts w:cs="Times New Roman"/>
          <w:color w:val="auto"/>
        </w:rPr>
        <w:t>Bedrock -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1BE4AB39" w14:textId="77777777" w:rsidR="00D95F88" w:rsidRPr="00D95F88" w:rsidRDefault="00D95F88" w:rsidP="00D95F88">
      <w:pPr>
        <w:rPr>
          <w:u w:val="single"/>
        </w:rPr>
      </w:pPr>
    </w:p>
    <w:p w14:paraId="2E897742" w14:textId="77777777" w:rsidR="00D95F88" w:rsidRPr="00D95F88" w:rsidRDefault="00D95F88" w:rsidP="00D95F88">
      <w:pPr>
        <w:rPr>
          <w:rStyle w:val="SubtleReference"/>
          <w:color w:val="auto"/>
        </w:rPr>
      </w:pPr>
      <w:r w:rsidRPr="00D95F88">
        <w:rPr>
          <w:rStyle w:val="SubtleReference"/>
          <w:color w:val="auto"/>
        </w:rPr>
        <w:t>Write two facts about each layer:</w:t>
      </w:r>
    </w:p>
    <w:p w14:paraId="6AB0F8BD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O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22435BBB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A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D22CC16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B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AFC0F7C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C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2EAB0F6" w14:textId="77777777" w:rsidR="00D95F88" w:rsidRDefault="00D95F88" w:rsidP="00D95F88">
      <w:pPr>
        <w:rPr>
          <w:rFonts w:cs="Arial"/>
          <w:color w:val="0070C0"/>
          <w:u w:val="single"/>
        </w:rPr>
      </w:pPr>
      <w:r w:rsidRPr="00D95F88">
        <w:rPr>
          <w:rStyle w:val="SubtleReference"/>
          <w:rFonts w:cs="Times New Roman"/>
          <w:color w:val="auto"/>
        </w:rPr>
        <w:t>Bedrock -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0938797" w14:textId="77777777" w:rsidR="00D95F88" w:rsidRPr="00D95F88" w:rsidRDefault="00D95F88" w:rsidP="00D95F88">
      <w:pPr>
        <w:rPr>
          <w:u w:val="single"/>
        </w:rPr>
      </w:pPr>
    </w:p>
    <w:p w14:paraId="36C56481" w14:textId="77777777" w:rsidR="00D95F88" w:rsidRPr="00D95F88" w:rsidRDefault="00D95F88" w:rsidP="00D95F88">
      <w:pPr>
        <w:rPr>
          <w:rStyle w:val="SubtleReference"/>
          <w:color w:val="auto"/>
        </w:rPr>
      </w:pPr>
      <w:r w:rsidRPr="00D95F88">
        <w:rPr>
          <w:rStyle w:val="SubtleReference"/>
          <w:color w:val="auto"/>
        </w:rPr>
        <w:t>Do the layers have any other names? (topsoil, subsoil, etc.?):</w:t>
      </w:r>
    </w:p>
    <w:p w14:paraId="4DAD7FA0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O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1405F0E6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A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42F75DE1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B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26D94EAA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C Horizon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9ABA5FF" w14:textId="77777777" w:rsidR="00D95F88" w:rsidRPr="00D95F88" w:rsidRDefault="00D95F88" w:rsidP="00D95F88">
      <w:pPr>
        <w:rPr>
          <w:rStyle w:val="Strong"/>
          <w:b w:val="0"/>
          <w:bCs w:val="0"/>
          <w:u w:val="single"/>
        </w:rPr>
      </w:pPr>
      <w:r w:rsidRPr="00D95F88">
        <w:rPr>
          <w:rStyle w:val="SubtleReference"/>
          <w:rFonts w:cs="Times New Roman"/>
          <w:color w:val="auto"/>
        </w:rPr>
        <w:t>Bedrock -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490C2A76" w14:textId="77777777" w:rsidR="00D95F88" w:rsidRPr="00D95F88" w:rsidRDefault="00D95F88" w:rsidP="00D95F88">
      <w:pPr>
        <w:rPr>
          <w:rFonts w:cs="Times New Roman"/>
          <w:b/>
          <w:szCs w:val="24"/>
        </w:rPr>
      </w:pPr>
    </w:p>
    <w:p w14:paraId="72C5D066" w14:textId="77777777" w:rsidR="00D95F88" w:rsidRPr="00D95F88" w:rsidRDefault="00D95F88" w:rsidP="00D95F88">
      <w:r w:rsidRPr="00D95F88">
        <w:rPr>
          <w:rStyle w:val="SubtleReference"/>
          <w:color w:val="auto"/>
        </w:rPr>
        <w:t>Which websites did you use to help create your illustration? (You can use the websites listed above or others that you found):</w:t>
      </w:r>
    </w:p>
    <w:p w14:paraId="29D8C999" w14:textId="77777777" w:rsidR="00D95F88" w:rsidRPr="00D95F88" w:rsidRDefault="00D95F88" w:rsidP="00D95F88">
      <w:pPr>
        <w:rPr>
          <w:rStyle w:val="SubtleReference"/>
          <w:smallCaps w:val="0"/>
          <w:color w:val="auto"/>
        </w:rPr>
      </w:pPr>
      <w:r w:rsidRPr="00D95F88">
        <w:rPr>
          <w:rStyle w:val="SubtleReference"/>
          <w:rFonts w:cs="Times New Roman"/>
          <w:color w:val="auto"/>
        </w:rPr>
        <w:t xml:space="preserve">Website #1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CBAC5D3" w14:textId="77777777" w:rsidR="00D95F88" w:rsidRPr="00D95F88" w:rsidRDefault="00D95F88" w:rsidP="00D95F88">
      <w:pPr>
        <w:rPr>
          <w:rStyle w:val="Strong"/>
          <w:b w:val="0"/>
          <w:bCs w:val="0"/>
          <w:u w:val="single"/>
        </w:rPr>
      </w:pPr>
      <w:r w:rsidRPr="00D95F88">
        <w:rPr>
          <w:rStyle w:val="SubtleReference"/>
          <w:rFonts w:cs="Times New Roman"/>
          <w:color w:val="auto"/>
        </w:rPr>
        <w:lastRenderedPageBreak/>
        <w:t xml:space="preserve">Website #2 –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2444284A" w14:textId="77777777" w:rsidR="00A7700C" w:rsidRDefault="00A7700C" w:rsidP="00D95F88">
      <w:pPr>
        <w:rPr>
          <w:rFonts w:cs="Times New Roman"/>
          <w:b/>
          <w:szCs w:val="24"/>
        </w:rPr>
      </w:pPr>
    </w:p>
    <w:p w14:paraId="65CA6371" w14:textId="77777777" w:rsidR="00D95F88" w:rsidRDefault="00D95F88" w:rsidP="00D95F88">
      <w:pPr>
        <w:rPr>
          <w:rFonts w:cs="Times New Roman"/>
          <w:b/>
          <w:szCs w:val="24"/>
        </w:rPr>
      </w:pPr>
    </w:p>
    <w:p w14:paraId="2055C79C" w14:textId="77777777" w:rsidR="00D95F88" w:rsidRPr="00D95F88" w:rsidRDefault="00D95F88" w:rsidP="00D95F88">
      <w:pPr>
        <w:rPr>
          <w:rStyle w:val="Strong"/>
        </w:rPr>
      </w:pPr>
      <w:r w:rsidRPr="00D95F88">
        <w:rPr>
          <w:rStyle w:val="Strong"/>
        </w:rPr>
        <w:t>Part Three Directions: Answer the following questions about soil makeup.</w:t>
      </w:r>
    </w:p>
    <w:p w14:paraId="15D7722F" w14:textId="77777777" w:rsidR="00D95F88" w:rsidRPr="00D95F88" w:rsidRDefault="00D95F88" w:rsidP="00D95F88">
      <w:pPr>
        <w:rPr>
          <w:u w:val="single"/>
        </w:rPr>
      </w:pPr>
      <w:r>
        <w:t xml:space="preserve">1. </w:t>
      </w:r>
      <w:r w:rsidRPr="00D95F88">
        <w:t xml:space="preserve">In the typical soil, how much of the soil content is made up of inorganic material, organic material, water, and air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54425A2" w14:textId="77777777" w:rsidR="00D95F88" w:rsidRPr="00D95F88" w:rsidRDefault="00D95F88" w:rsidP="00D95F88">
      <w:pPr>
        <w:rPr>
          <w:u w:val="single"/>
        </w:rPr>
      </w:pPr>
      <w:r>
        <w:t xml:space="preserve">2. </w:t>
      </w:r>
      <w:r w:rsidRPr="00D95F88">
        <w:t xml:space="preserve">Explain what a soil profile is and why it would be important to a farmer.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22645FF1" w14:textId="77777777" w:rsidR="00D95F88" w:rsidRPr="00D95F88" w:rsidRDefault="00D95F88" w:rsidP="00D95F88">
      <w:pPr>
        <w:rPr>
          <w:u w:val="single"/>
        </w:rPr>
      </w:pPr>
      <w:r>
        <w:t xml:space="preserve">3. </w:t>
      </w:r>
      <w:r w:rsidRPr="00D95F88">
        <w:t xml:space="preserve">What type/texture of soil would you want to have if you needed water to drain quickly through it? Explain why.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FC15AD7" w14:textId="77777777" w:rsidR="00D95F88" w:rsidRPr="00D95F88" w:rsidRDefault="00D95F88" w:rsidP="00D95F88">
      <w:pPr>
        <w:rPr>
          <w:u w:val="single"/>
        </w:rPr>
      </w:pPr>
      <w:r>
        <w:t>4.</w:t>
      </w:r>
      <w:r w:rsidRPr="00D95F88">
        <w:t xml:space="preserve">List and explain the 3 physical characteristics/properties of soil. What is the one chemical property of soil that you learned about in this lesso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7C6F672" w14:textId="77777777" w:rsidR="00D95F88" w:rsidRPr="00D95F88" w:rsidRDefault="00D95F88" w:rsidP="00D95F88">
      <w:pPr>
        <w:rPr>
          <w:rStyle w:val="Strong"/>
          <w:b w:val="0"/>
          <w:bCs w:val="0"/>
          <w:u w:val="single"/>
        </w:rPr>
      </w:pPr>
      <w:r>
        <w:t xml:space="preserve">5. </w:t>
      </w:r>
      <w:r w:rsidRPr="00D95F88">
        <w:t xml:space="preserve">What component/part of the soil comes from parent material? Where does this parent material come from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6E9557E" w14:textId="77777777" w:rsidR="00D95F88" w:rsidRPr="00D95F88" w:rsidRDefault="00D95F88" w:rsidP="00D95F88"/>
    <w:p w14:paraId="2081BA10" w14:textId="77777777" w:rsidR="00D95F88" w:rsidRPr="00D95F88" w:rsidRDefault="00D95F88" w:rsidP="00D95F88">
      <w:pPr>
        <w:rPr>
          <w:rStyle w:val="Emphasis"/>
          <w:color w:val="auto"/>
        </w:rPr>
      </w:pPr>
    </w:p>
    <w:sectPr w:rsidR="00D95F88" w:rsidRPr="00D95F88" w:rsidSect="00BB592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A28E4"/>
    <w:multiLevelType w:val="hybridMultilevel"/>
    <w:tmpl w:val="F2C292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CB049AF"/>
    <w:multiLevelType w:val="hybridMultilevel"/>
    <w:tmpl w:val="FC528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A05FE0"/>
    <w:multiLevelType w:val="hybridMultilevel"/>
    <w:tmpl w:val="98904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731FB7"/>
    <w:multiLevelType w:val="hybridMultilevel"/>
    <w:tmpl w:val="D96C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6922914">
    <w:abstractNumId w:val="1"/>
  </w:num>
  <w:num w:numId="2" w16cid:durableId="1508212323">
    <w:abstractNumId w:val="0"/>
  </w:num>
  <w:num w:numId="3" w16cid:durableId="1538666102">
    <w:abstractNumId w:val="4"/>
  </w:num>
  <w:num w:numId="4" w16cid:durableId="226502115">
    <w:abstractNumId w:val="3"/>
  </w:num>
  <w:num w:numId="5" w16cid:durableId="1713848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YzMTEzNzYxMzZU0lEKTi0uzszPAykwrAUAAG0qvSwAAAA="/>
  </w:docVars>
  <w:rsids>
    <w:rsidRoot w:val="000B05A8"/>
    <w:rsid w:val="000B05A8"/>
    <w:rsid w:val="00281C86"/>
    <w:rsid w:val="003259DA"/>
    <w:rsid w:val="003F4F70"/>
    <w:rsid w:val="004C195A"/>
    <w:rsid w:val="004F742A"/>
    <w:rsid w:val="00525A3A"/>
    <w:rsid w:val="00556742"/>
    <w:rsid w:val="008067BB"/>
    <w:rsid w:val="009178C2"/>
    <w:rsid w:val="009807D0"/>
    <w:rsid w:val="009D5192"/>
    <w:rsid w:val="00A27B1D"/>
    <w:rsid w:val="00A7700C"/>
    <w:rsid w:val="00B06AF7"/>
    <w:rsid w:val="00B1098A"/>
    <w:rsid w:val="00B83431"/>
    <w:rsid w:val="00BB592F"/>
    <w:rsid w:val="00BB60CD"/>
    <w:rsid w:val="00CB7383"/>
    <w:rsid w:val="00D95F88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76F011"/>
  <w15:docId w15:val="{46D199F5-E7C9-4BE0-B0EE-1F14F4FE5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4C195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07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B19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59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B9F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9807D0"/>
    <w:pPr>
      <w:pBdr>
        <w:bottom w:val="single" w:sz="8" w:space="4" w:color="0E3A0E"/>
      </w:pBdr>
      <w:spacing w:after="240" w:line="240" w:lineRule="auto"/>
      <w:contextualSpacing/>
    </w:pPr>
    <w:rPr>
      <w:rFonts w:asciiTheme="majorHAnsi" w:eastAsiaTheme="majorEastAsia" w:hAnsiTheme="majorHAnsi" w:cstheme="majorBidi"/>
      <w:b/>
      <w:color w:val="0E3A0E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9807D0"/>
    <w:rPr>
      <w:rFonts w:asciiTheme="majorHAnsi" w:eastAsiaTheme="majorEastAsia" w:hAnsiTheme="majorHAnsi" w:cstheme="majorBidi"/>
      <w:b/>
      <w:color w:val="0E3A0E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9807D0"/>
    <w:rPr>
      <w:rFonts w:asciiTheme="majorHAnsi" w:eastAsiaTheme="majorEastAsia" w:hAnsiTheme="majorHAnsi" w:cstheme="majorBidi"/>
      <w:b/>
      <w:bCs/>
      <w:color w:val="6B1920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C195A"/>
    <w:pPr>
      <w:spacing w:after="0" w:line="240" w:lineRule="auto"/>
    </w:pPr>
    <w:rPr>
      <w:rFonts w:ascii="Times New Roman" w:hAnsi="Times New Roman"/>
    </w:rPr>
  </w:style>
  <w:style w:type="character" w:styleId="Emphasis">
    <w:name w:val="Emphasis"/>
    <w:basedOn w:val="DefaultParagraphFont"/>
    <w:uiPriority w:val="20"/>
    <w:qFormat/>
    <w:rsid w:val="009807D0"/>
    <w:rPr>
      <w:b/>
      <w:i w:val="0"/>
      <w:iCs/>
      <w:color w:val="EF712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259DA"/>
    <w:rPr>
      <w:rFonts w:asciiTheme="majorHAnsi" w:eastAsiaTheme="majorEastAsia" w:hAnsiTheme="majorHAnsi" w:cstheme="majorBidi"/>
      <w:b/>
      <w:bCs/>
      <w:color w:val="4AB9FF"/>
      <w:sz w:val="28"/>
      <w:szCs w:val="26"/>
    </w:rPr>
  </w:style>
  <w:style w:type="character" w:styleId="Strong">
    <w:name w:val="Strong"/>
    <w:aliases w:val="Instructions"/>
    <w:basedOn w:val="DefaultParagraphFont"/>
    <w:uiPriority w:val="22"/>
    <w:qFormat/>
    <w:rsid w:val="00BB592F"/>
    <w:rPr>
      <w:b/>
      <w:bCs/>
    </w:rPr>
  </w:style>
  <w:style w:type="paragraph" w:styleId="ListParagraph">
    <w:name w:val="List Paragraph"/>
    <w:basedOn w:val="Normal"/>
    <w:uiPriority w:val="34"/>
    <w:qFormat/>
    <w:rsid w:val="00D95F88"/>
    <w:pPr>
      <w:spacing w:after="180" w:line="240" w:lineRule="auto"/>
      <w:ind w:left="720" w:hanging="288"/>
      <w:contextualSpacing/>
    </w:pPr>
    <w:rPr>
      <w:rFonts w:asciiTheme="minorHAnsi" w:hAnsiTheme="minorHAnsi"/>
      <w:color w:val="1F497D" w:themeColor="text2"/>
      <w:sz w:val="22"/>
    </w:rPr>
  </w:style>
  <w:style w:type="character" w:styleId="Hyperlink">
    <w:name w:val="Hyperlink"/>
    <w:basedOn w:val="DefaultParagraphFont"/>
    <w:uiPriority w:val="99"/>
    <w:unhideWhenUsed/>
    <w:rsid w:val="00D95F88"/>
    <w:rPr>
      <w:color w:val="0000FF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D95F88"/>
    <w:rPr>
      <w:smallCaps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1</Words>
  <Characters>1824</Characters>
  <Application>Microsoft Office Word</Application>
  <DocSecurity>0</DocSecurity>
  <Lines>8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Rachel Walker</cp:lastModifiedBy>
  <cp:revision>6</cp:revision>
  <dcterms:created xsi:type="dcterms:W3CDTF">2016-06-13T17:20:00Z</dcterms:created>
  <dcterms:modified xsi:type="dcterms:W3CDTF">2023-11-07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2fa417632a925f80146bc8a5a85b94ca661d633f354d62378eb96587e8180</vt:lpwstr>
  </property>
</Properties>
</file>